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705" w:type="dxa"/>
        <w:tblInd w:w="-90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690"/>
        <w:gridCol w:w="269"/>
        <w:gridCol w:w="3787"/>
        <w:gridCol w:w="172"/>
        <w:gridCol w:w="3787"/>
      </w:tblGrid>
      <w:tr w:rsidR="0099374D" w14:paraId="6BE98E32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2597AFD3" w14:textId="5E414671" w:rsidR="00D8666B" w:rsidRPr="007B1B29" w:rsidRDefault="00E44B7C" w:rsidP="00D8666B">
            <w:pPr>
              <w:pStyle w:val="AveryStyle1"/>
              <w:ind w:left="29" w:right="29"/>
              <w:contextualSpacing/>
              <w:rPr>
                <w:b/>
                <w:bCs w:val="0"/>
                <w:sz w:val="16"/>
                <w:szCs w:val="16"/>
              </w:rPr>
            </w:pPr>
            <w:r w:rsidRPr="00646CFD">
              <w:rPr>
                <w:rFonts w:eastAsiaTheme="minorHAnsi"/>
                <w:noProof/>
              </w:rPr>
              <w:drawing>
                <wp:anchor distT="0" distB="0" distL="114300" distR="114300" simplePos="0" relativeHeight="252013056" behindDoc="0" locked="0" layoutInCell="1" allowOverlap="1" wp14:anchorId="12B14DA1" wp14:editId="0B85C17D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62230</wp:posOffset>
                  </wp:positionV>
                  <wp:extent cx="243205" cy="246380"/>
                  <wp:effectExtent l="0" t="0" r="4445" b="127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205" cy="24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2011008" behindDoc="0" locked="0" layoutInCell="1" allowOverlap="1" wp14:anchorId="291F23C1" wp14:editId="62C796B3">
                  <wp:simplePos x="0" y="0"/>
                  <wp:positionH relativeFrom="column">
                    <wp:posOffset>311150</wp:posOffset>
                  </wp:positionH>
                  <wp:positionV relativeFrom="paragraph">
                    <wp:posOffset>287020</wp:posOffset>
                  </wp:positionV>
                  <wp:extent cx="236220" cy="238125"/>
                  <wp:effectExtent l="0" t="0" r="0" b="9525"/>
                  <wp:wrapSquare wrapText="bothSides"/>
                  <wp:docPr id="4" name="Picture 4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22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0D3B1AF2" wp14:editId="28F204BB">
                  <wp:extent cx="247650" cy="247650"/>
                  <wp:effectExtent l="0" t="0" r="0" b="0"/>
                  <wp:docPr id="1" name="Picture 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rFonts w:eastAsiaTheme="minorHAnsi"/>
                <w:noProof/>
              </w:rPr>
              <w:drawing>
                <wp:anchor distT="0" distB="0" distL="114300" distR="114300" simplePos="0" relativeHeight="252008960" behindDoc="0" locked="0" layoutInCell="1" allowOverlap="1" wp14:anchorId="61334FFD" wp14:editId="08909A1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74955</wp:posOffset>
                  </wp:positionV>
                  <wp:extent cx="246380" cy="250825"/>
                  <wp:effectExtent l="0" t="0" r="127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80" cy="250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2006912" behindDoc="0" locked="0" layoutInCell="1" allowOverlap="1" wp14:anchorId="2E6F96B3" wp14:editId="09F525C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528955</wp:posOffset>
                  </wp:positionV>
                  <wp:extent cx="229870" cy="22796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" cy="2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" w:type="dxa"/>
            <w:vMerge w:val="restart"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4740F71C" w14:textId="7C1AD717" w:rsidR="0099374D" w:rsidRDefault="0099374D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2254D5A0" w14:textId="4EA456A0" w:rsidR="0099374D" w:rsidRPr="007B1B29" w:rsidRDefault="0099374D">
            <w:pPr>
              <w:pStyle w:val="AveryStyle1"/>
              <w:rPr>
                <w:b/>
                <w:bCs w:val="0"/>
              </w:rPr>
            </w:pPr>
            <w:bookmarkStart w:id="0" w:name="Blank_MP1_panel2"/>
            <w:bookmarkEnd w:id="0"/>
          </w:p>
        </w:tc>
        <w:tc>
          <w:tcPr>
            <w:tcW w:w="172" w:type="dxa"/>
            <w:vMerge w:val="restart"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2B94168B" w14:textId="310DC1C4" w:rsidR="0099374D" w:rsidRDefault="0099374D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6B31ADE8" w14:textId="6F83FC97" w:rsidR="0099374D" w:rsidRPr="00FD0EEE" w:rsidRDefault="0099374D" w:rsidP="005865DD">
            <w:pPr>
              <w:pStyle w:val="AveryStyle1"/>
              <w:rPr>
                <w:b/>
                <w:bCs w:val="0"/>
              </w:rPr>
            </w:pPr>
            <w:bookmarkStart w:id="1" w:name="Blank_MP1_panel3"/>
            <w:bookmarkEnd w:id="1"/>
          </w:p>
        </w:tc>
      </w:tr>
      <w:tr w:rsidR="0099374D" w14:paraId="64CE7466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7A010A2C" w14:textId="4728C797" w:rsidR="0099374D" w:rsidRDefault="00E44B7C">
            <w:pPr>
              <w:pStyle w:val="AveryStyle1"/>
            </w:pPr>
            <w:r w:rsidRPr="00646CFD">
              <w:rPr>
                <w:noProof/>
              </w:rPr>
              <w:drawing>
                <wp:inline distT="0" distB="0" distL="0" distR="0" wp14:anchorId="3A97CB54" wp14:editId="2EAB889D">
                  <wp:extent cx="250353" cy="246888"/>
                  <wp:effectExtent l="0" t="0" r="0" b="127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353" cy="246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26B2600D" wp14:editId="6215F733">
                  <wp:extent cx="249407" cy="246888"/>
                  <wp:effectExtent l="0" t="0" r="0" b="127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407" cy="246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4F376DE6" wp14:editId="7FB93C23">
                  <wp:extent cx="248585" cy="246888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585" cy="246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14F03D7D" w14:textId="77777777" w:rsidR="0099374D" w:rsidRDefault="0099374D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5F738F7E" w14:textId="422257F8" w:rsidR="0099374D" w:rsidRDefault="0099374D">
            <w:pPr>
              <w:pStyle w:val="AveryStyle1"/>
            </w:pPr>
            <w:bookmarkStart w:id="2" w:name="Blank_MP1_panel5"/>
            <w:bookmarkEnd w:id="2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6F54BF9E" w14:textId="77777777" w:rsidR="0099374D" w:rsidRDefault="0099374D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2148115A" w14:textId="38F0E7B1" w:rsidR="0099374D" w:rsidRDefault="0099374D">
            <w:pPr>
              <w:pStyle w:val="AveryStyle1"/>
            </w:pPr>
          </w:p>
        </w:tc>
      </w:tr>
      <w:tr w:rsidR="00FD0EEE" w14:paraId="32AA916D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5F544A90" w14:textId="027DC998" w:rsidR="00FD0EEE" w:rsidRDefault="00E1335C" w:rsidP="00FD0EEE">
            <w:pPr>
              <w:pStyle w:val="AveryStyle1"/>
            </w:pPr>
            <w:bookmarkStart w:id="3" w:name="Blank_MP1_panel7"/>
            <w:bookmarkEnd w:id="3"/>
            <w:r w:rsidRPr="00FE109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216" behindDoc="0" locked="0" layoutInCell="1" allowOverlap="1" wp14:anchorId="4AAFB48B" wp14:editId="4FE1135B">
                      <wp:simplePos x="0" y="0"/>
                      <wp:positionH relativeFrom="margin">
                        <wp:posOffset>957580</wp:posOffset>
                      </wp:positionH>
                      <wp:positionV relativeFrom="paragraph">
                        <wp:posOffset>-75565</wp:posOffset>
                      </wp:positionV>
                      <wp:extent cx="1383030" cy="904875"/>
                      <wp:effectExtent l="0" t="0" r="0" b="9525"/>
                      <wp:wrapNone/>
                      <wp:docPr id="15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3030" cy="9048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75D53FA" w14:textId="77777777" w:rsidR="00FE1094" w:rsidRPr="00FC00E4" w:rsidRDefault="00FE1094" w:rsidP="00FE1094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</w:pPr>
                                  <w:r w:rsidRPr="00FC00E4"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  <w:t>HAZARD STATEMENTS</w:t>
                                  </w:r>
                                </w:p>
                                <w:p w14:paraId="526BA7FD" w14:textId="24D796C6" w:rsidR="00FE1094" w:rsidRPr="0029424F" w:rsidRDefault="0029424F" w:rsidP="00FE1094">
                                  <w:pPr>
                                    <w:spacing w:after="0" w:line="240" w:lineRule="auto"/>
                                    <w:rPr>
                                      <w:sz w:val="9"/>
                                      <w:szCs w:val="9"/>
                                    </w:rPr>
                                  </w:pPr>
                                  <w:r>
                                    <w:rPr>
                                      <w:sz w:val="9"/>
                                      <w:szCs w:val="9"/>
                                    </w:rPr>
                                    <w:t xml:space="preserve">Harmful if swallowed or if inhaled.; </w:t>
                                  </w:r>
                                  <w:r w:rsidR="00FE1094" w:rsidRPr="0029424F">
                                    <w:rPr>
                                      <w:sz w:val="9"/>
                                      <w:szCs w:val="9"/>
                                    </w:rPr>
                                    <w:t>Causes skin irritation.; May cause an allergic skin reaction</w:t>
                                  </w:r>
                                  <w:proofErr w:type="gramStart"/>
                                  <w:r w:rsidR="00FE1094" w:rsidRPr="0029424F">
                                    <w:rPr>
                                      <w:sz w:val="9"/>
                                      <w:szCs w:val="9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sz w:val="9"/>
                                      <w:szCs w:val="9"/>
                                    </w:rPr>
                                    <w:t>;</w:t>
                                  </w:r>
                                  <w:proofErr w:type="gramEnd"/>
                                  <w:r>
                                    <w:rPr>
                                      <w:sz w:val="9"/>
                                      <w:szCs w:val="9"/>
                                    </w:rPr>
                                    <w:t xml:space="preserve"> </w:t>
                                  </w:r>
                                  <w:r w:rsidR="00FE1094" w:rsidRPr="0029424F">
                                    <w:rPr>
                                      <w:sz w:val="9"/>
                                      <w:szCs w:val="9"/>
                                    </w:rPr>
                                    <w:t xml:space="preserve">May cause allergy or asthma symptoms or breathing difficulties if inhaled.; </w:t>
                                  </w:r>
                                  <w:r>
                                    <w:rPr>
                                      <w:sz w:val="9"/>
                                      <w:szCs w:val="9"/>
                                    </w:rPr>
                                    <w:t>Suspected of causing genetic defects.; May cause cancer by inhalation.; May damage fertility or the unborn child.; Causes damage to organs (Respiratory Tract) through prolonged or repeated exposure if inhaled.</w:t>
                                  </w:r>
                                </w:p>
                                <w:p w14:paraId="07186CA8" w14:textId="77777777" w:rsidR="00FE1094" w:rsidRPr="0029424F" w:rsidRDefault="00FE1094" w:rsidP="00FE1094">
                                  <w:pPr>
                                    <w:spacing w:after="0" w:line="240" w:lineRule="auto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  <w:r w:rsidRPr="0029424F">
                                    <w:rPr>
                                      <w:sz w:val="10"/>
                                      <w:szCs w:val="10"/>
                                    </w:rPr>
                                    <w:t>SDS is available.</w:t>
                                  </w:r>
                                </w:p>
                                <w:p w14:paraId="4F0D110B" w14:textId="77777777" w:rsidR="00FE1094" w:rsidRPr="00FC00E4" w:rsidRDefault="00FE1094" w:rsidP="00FE1094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FC00E4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FC00E4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Opened:_</w:t>
                                  </w:r>
                                  <w:proofErr w:type="gramEnd"/>
                                  <w:r w:rsidRPr="00FC00E4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________________</w:t>
                                  </w:r>
                                </w:p>
                                <w:p w14:paraId="4353ACAF" w14:textId="77777777" w:rsidR="00FE1094" w:rsidRPr="00FC00E4" w:rsidRDefault="00FE1094" w:rsidP="00FE1094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AFB4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4" o:spid="_x0000_s1026" type="#_x0000_t202" style="position:absolute;left:0;text-align:left;margin-left:75.4pt;margin-top:-5.95pt;width:108.9pt;height:71.25pt;z-index:25197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" filled="f" stroked="f">
                      <v:textbox>
                        <w:txbxContent>
                          <w:p w14:paraId="775D53FA" w14:textId="77777777" w:rsidR="00FE1094" w:rsidRPr="00FC00E4" w:rsidRDefault="00FE1094" w:rsidP="00FE1094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</w:pPr>
                            <w:r w:rsidRPr="00FC00E4"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  <w:t>HAZARD STATEMENTS</w:t>
                            </w:r>
                          </w:p>
                          <w:p w14:paraId="526BA7FD" w14:textId="24D796C6" w:rsidR="00FE1094" w:rsidRPr="0029424F" w:rsidRDefault="0029424F" w:rsidP="00FE1094">
                            <w:pPr>
                              <w:spacing w:after="0" w:line="240" w:lineRule="auto"/>
                              <w:rPr>
                                <w:sz w:val="9"/>
                                <w:szCs w:val="9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</w:rPr>
                              <w:t xml:space="preserve">Harmful if swallowed or if inhaled.; </w:t>
                            </w:r>
                            <w:r w:rsidR="00FE1094" w:rsidRPr="0029424F">
                              <w:rPr>
                                <w:sz w:val="9"/>
                                <w:szCs w:val="9"/>
                              </w:rPr>
                              <w:t>Causes skin irritation.; May cause an allergic skin reaction</w:t>
                            </w:r>
                            <w:proofErr w:type="gramStart"/>
                            <w:r w:rsidR="00FE1094" w:rsidRPr="0029424F">
                              <w:rPr>
                                <w:sz w:val="9"/>
                                <w:szCs w:val="9"/>
                              </w:rPr>
                              <w:t xml:space="preserve">. </w:t>
                            </w:r>
                            <w:r>
                              <w:rPr>
                                <w:sz w:val="9"/>
                                <w:szCs w:val="9"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sz w:val="9"/>
                                <w:szCs w:val="9"/>
                              </w:rPr>
                              <w:t xml:space="preserve"> </w:t>
                            </w:r>
                            <w:r w:rsidR="00FE1094" w:rsidRPr="0029424F">
                              <w:rPr>
                                <w:sz w:val="9"/>
                                <w:szCs w:val="9"/>
                              </w:rPr>
                              <w:t xml:space="preserve">May cause allergy or asthma symptoms or breathing difficulties if inhaled.; </w:t>
                            </w:r>
                            <w:r>
                              <w:rPr>
                                <w:sz w:val="9"/>
                                <w:szCs w:val="9"/>
                              </w:rPr>
                              <w:t>Suspected of causing genetic defects.; May cause cancer by inhalation.; May damage fertility or the unborn child.; Causes damage to organs (Respiratory Tract) through prolonged or repeated exposure if inhaled.</w:t>
                            </w:r>
                          </w:p>
                          <w:p w14:paraId="07186CA8" w14:textId="77777777" w:rsidR="00FE1094" w:rsidRPr="0029424F" w:rsidRDefault="00FE1094" w:rsidP="00FE1094">
                            <w:pPr>
                              <w:spacing w:after="0" w:line="240" w:lineRule="auto"/>
                              <w:rPr>
                                <w:sz w:val="10"/>
                                <w:szCs w:val="10"/>
                              </w:rPr>
                            </w:pPr>
                            <w:r w:rsidRPr="0029424F">
                              <w:rPr>
                                <w:sz w:val="10"/>
                                <w:szCs w:val="10"/>
                              </w:rPr>
                              <w:t>SDS is available.</w:t>
                            </w:r>
                          </w:p>
                          <w:p w14:paraId="4F0D110B" w14:textId="77777777" w:rsidR="00FE1094" w:rsidRPr="00FC00E4" w:rsidRDefault="00FE1094" w:rsidP="00FE1094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FC00E4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Date </w:t>
                            </w:r>
                            <w:proofErr w:type="gramStart"/>
                            <w:r w:rsidRPr="00FC00E4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Opened:_</w:t>
                            </w:r>
                            <w:proofErr w:type="gramEnd"/>
                            <w:r w:rsidRPr="00FC00E4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________________</w:t>
                            </w:r>
                          </w:p>
                          <w:p w14:paraId="4353ACAF" w14:textId="77777777" w:rsidR="00FE1094" w:rsidRPr="00FC00E4" w:rsidRDefault="00FE1094" w:rsidP="00FE1094">
                            <w:pPr>
                              <w:spacing w:after="0" w:line="240" w:lineRule="auto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FE109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192" behindDoc="0" locked="0" layoutInCell="1" allowOverlap="1" wp14:anchorId="3E3E6B1E" wp14:editId="5BA13432">
                      <wp:simplePos x="0" y="0"/>
                      <wp:positionH relativeFrom="page">
                        <wp:posOffset>-1270</wp:posOffset>
                      </wp:positionH>
                      <wp:positionV relativeFrom="paragraph">
                        <wp:posOffset>-90805</wp:posOffset>
                      </wp:positionV>
                      <wp:extent cx="1314450" cy="990600"/>
                      <wp:effectExtent l="0" t="0" r="0" b="0"/>
                      <wp:wrapNone/>
                      <wp:docPr id="153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4450" cy="990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12A60B" w14:textId="37805DD6" w:rsidR="00FE1094" w:rsidRPr="0029424F" w:rsidRDefault="00FE1094" w:rsidP="00FE1094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caps/>
                                      <w:szCs w:val="20"/>
                                    </w:rPr>
                                  </w:pPr>
                                  <w:r w:rsidRPr="0029424F">
                                    <w:rPr>
                                      <w:caps/>
                                      <w:szCs w:val="20"/>
                                    </w:rPr>
                                    <w:t>NICKEL(II) SULFATE HEXAHYDRATE</w:t>
                                  </w:r>
                                </w:p>
                                <w:p w14:paraId="4678D674" w14:textId="7D9C4616" w:rsidR="00FE1094" w:rsidRPr="00ED571F" w:rsidRDefault="00FE1094" w:rsidP="00FE1094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cap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t>DANGER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0"/>
                                      <w:szCs w:val="10"/>
                                    </w:rPr>
                                    <w:t xml:space="preserve"> 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t xml:space="preserve">                 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br/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t xml:space="preserve">  </w:t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noProof/>
                                    </w:rPr>
                                    <w:drawing>
                                      <wp:inline distT="0" distB="0" distL="0" distR="0" wp14:anchorId="24F0B953" wp14:editId="42027819">
                                        <wp:extent cx="243205" cy="246380"/>
                                        <wp:effectExtent l="0" t="0" r="4445" b="1270"/>
                                        <wp:docPr id="155" name="Picture 155" descr="A picture containing text, clipar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5" name="Picture 75" descr="A picture containing text, clipart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3205" cy="2463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noProof/>
                                    </w:rPr>
                                    <w:drawing>
                                      <wp:inline distT="0" distB="0" distL="0" distR="0" wp14:anchorId="73C633D7" wp14:editId="15BFBA5E">
                                        <wp:extent cx="247650" cy="247650"/>
                                        <wp:effectExtent l="0" t="0" r="0" b="0"/>
                                        <wp:docPr id="156" name="Picture 156" descr="A picture containing text, clipar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8" name="Picture 28" descr="A picture containing text, clipart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7650" cy="2476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t xml:space="preserve">    </w:t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br/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CAS: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10101-97-0</w:t>
                                  </w:r>
                                </w:p>
                                <w:p w14:paraId="24C7ED8B" w14:textId="77777777" w:rsidR="00FE1094" w:rsidRPr="00ED571F" w:rsidRDefault="00FE1094" w:rsidP="00FE1094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b/>
                                      <w:bCs/>
                                      <w:caps/>
                                      <w:sz w:val="2"/>
                                      <w:szCs w:val="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3E6B1E" id="Text Box 32" o:spid="_x0000_s1027" type="#_x0000_t202" style="position:absolute;left:0;text-align:left;margin-left:-.1pt;margin-top:-7.15pt;width:103.5pt;height:78pt;z-index:25197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" filled="f" stroked="f">
                      <v:textbox>
                        <w:txbxContent>
                          <w:p w14:paraId="6012A60B" w14:textId="37805DD6" w:rsidR="00FE1094" w:rsidRPr="0029424F" w:rsidRDefault="00FE1094" w:rsidP="00FE1094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caps/>
                                <w:szCs w:val="20"/>
                              </w:rPr>
                            </w:pPr>
                            <w:r w:rsidRPr="0029424F">
                              <w:rPr>
                                <w:caps/>
                                <w:szCs w:val="20"/>
                              </w:rPr>
                              <w:t>NICKEL(II) SULFATE HEXAHYDRATE</w:t>
                            </w:r>
                          </w:p>
                          <w:p w14:paraId="4678D674" w14:textId="7D9C4616" w:rsidR="00FE1094" w:rsidRPr="00ED571F" w:rsidRDefault="00FE1094" w:rsidP="00FE1094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cap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t>DANGER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color w:val="FF0000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t xml:space="preserve">                 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br/>
                            </w:r>
                            <w:r w:rsidRPr="00204BE3"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t xml:space="preserve">  </w:t>
                            </w:r>
                            <w:r w:rsidRPr="00204BE3">
                              <w:rPr>
                                <w:b/>
                                <w:bCs w:val="0"/>
                                <w:noProof/>
                              </w:rPr>
                              <w:drawing>
                                <wp:inline distT="0" distB="0" distL="0" distR="0" wp14:anchorId="24F0B953" wp14:editId="42027819">
                                  <wp:extent cx="243205" cy="246380"/>
                                  <wp:effectExtent l="0" t="0" r="4445" b="1270"/>
                                  <wp:docPr id="155" name="Picture 155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" name="Picture 75" descr="A picture containing text, clipart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3205" cy="2463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204BE3">
                              <w:rPr>
                                <w:b/>
                                <w:bCs w:val="0"/>
                                <w:noProof/>
                              </w:rPr>
                              <w:drawing>
                                <wp:inline distT="0" distB="0" distL="0" distR="0" wp14:anchorId="73C633D7" wp14:editId="15BFBA5E">
                                  <wp:extent cx="247650" cy="247650"/>
                                  <wp:effectExtent l="0" t="0" r="0" b="0"/>
                                  <wp:docPr id="156" name="Picture 156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Picture 28" descr="A picture containing text, clipart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650" cy="247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204BE3"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t xml:space="preserve">    </w:t>
                            </w:r>
                            <w:r w:rsidRPr="00204BE3"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br/>
                            </w:r>
                            <w:r w:rsidRPr="00204BE3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CAS: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10101-97-0</w:t>
                            </w:r>
                          </w:p>
                          <w:p w14:paraId="24C7ED8B" w14:textId="77777777" w:rsidR="00FE1094" w:rsidRPr="00ED571F" w:rsidRDefault="00FE1094" w:rsidP="00FE1094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caps/>
                                <w:sz w:val="2"/>
                                <w:szCs w:val="2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204BE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9568" behindDoc="0" locked="0" layoutInCell="1" allowOverlap="1" wp14:anchorId="69B0FB3A" wp14:editId="56C385EF">
                      <wp:simplePos x="0" y="0"/>
                      <wp:positionH relativeFrom="page">
                        <wp:posOffset>3810</wp:posOffset>
                      </wp:positionH>
                      <wp:positionV relativeFrom="paragraph">
                        <wp:posOffset>798830</wp:posOffset>
                      </wp:positionV>
                      <wp:extent cx="1250315" cy="990600"/>
                      <wp:effectExtent l="0" t="0" r="0" b="0"/>
                      <wp:wrapNone/>
                      <wp:docPr id="98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0315" cy="990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2C1EF1B" w14:textId="77777777" w:rsidR="00E327DE" w:rsidRPr="008F23A4" w:rsidRDefault="00E327DE" w:rsidP="00204BE3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2"/>
                                      <w:szCs w:val="2"/>
                                    </w:rPr>
                                  </w:pPr>
                                  <w:r w:rsidRPr="00204BE3">
                                    <w:rPr>
                                      <w:caps/>
                                      <w:szCs w:val="20"/>
                                    </w:rPr>
                                    <w:t>ZINCON SODIUM SALT</w:t>
                                  </w:r>
                                  <w:r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5A62EF"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t>WARNING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483F49A" wp14:editId="254B814D">
                                        <wp:extent cx="247650" cy="247650"/>
                                        <wp:effectExtent l="0" t="0" r="0" b="0"/>
                                        <wp:docPr id="116" name="Picture 116" descr="A picture containing text, clipar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 descr="A picture containing text, clipart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7650" cy="2476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204BE3"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CAS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: 56484-13-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B0FB3A" id="_x0000_s1028" type="#_x0000_t202" style="position:absolute;left:0;text-align:left;margin-left:.3pt;margin-top:62.9pt;width:98.45pt;height:78pt;z-index:25194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" filled="f" stroked="f">
                      <v:textbox>
                        <w:txbxContent>
                          <w:p w14:paraId="02C1EF1B" w14:textId="77777777" w:rsidR="00E327DE" w:rsidRPr="008F23A4" w:rsidRDefault="00E327DE" w:rsidP="00204BE3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caps/>
                                <w:color w:val="FF0000"/>
                                <w:sz w:val="2"/>
                                <w:szCs w:val="2"/>
                              </w:rPr>
                            </w:pPr>
                            <w:r w:rsidRPr="00204BE3">
                              <w:rPr>
                                <w:caps/>
                                <w:szCs w:val="20"/>
                              </w:rPr>
                              <w:t>ZINCON SODIUM SALT</w:t>
                            </w:r>
                            <w:r>
                              <w:rPr>
                                <w:caps/>
                                <w:sz w:val="18"/>
                                <w:szCs w:val="18"/>
                              </w:rPr>
                              <w:br/>
                            </w:r>
                            <w:r w:rsidRPr="005A62EF"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t>WARNING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83F49A" wp14:editId="254B814D">
                                  <wp:extent cx="247650" cy="247650"/>
                                  <wp:effectExtent l="0" t="0" r="0" b="0"/>
                                  <wp:docPr id="116" name="Picture 116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text, clipart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650" cy="247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br/>
                            </w:r>
                            <w:r w:rsidRPr="00204BE3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CAS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: 56484-13-0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3FBD6A87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60AC8C51" w14:textId="07F11EE2" w:rsidR="00FD0EEE" w:rsidRDefault="00FD0EEE" w:rsidP="00FD0EEE">
            <w:pPr>
              <w:pStyle w:val="AveryStyle1"/>
            </w:pPr>
            <w:bookmarkStart w:id="4" w:name="Blank_MP1_panel8"/>
            <w:bookmarkEnd w:id="4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568FE002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68918BBC" w14:textId="08B07B34" w:rsidR="00FD0EEE" w:rsidRDefault="00FD0EEE" w:rsidP="00FD0EEE">
            <w:pPr>
              <w:pStyle w:val="AveryStyle1"/>
            </w:pPr>
          </w:p>
        </w:tc>
      </w:tr>
      <w:tr w:rsidR="00FD0EEE" w14:paraId="132091FF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5499CC2D" w14:textId="48EEB2A5" w:rsidR="00FD0EEE" w:rsidRPr="003E6280" w:rsidRDefault="00E1335C" w:rsidP="00FD0EEE">
            <w:bookmarkStart w:id="5" w:name="Blank_MP1_panel10"/>
            <w:bookmarkEnd w:id="5"/>
            <w:r w:rsidRPr="00204BE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0592" behindDoc="0" locked="0" layoutInCell="1" allowOverlap="1" wp14:anchorId="2D559E12" wp14:editId="17BE008B">
                      <wp:simplePos x="0" y="0"/>
                      <wp:positionH relativeFrom="margin">
                        <wp:posOffset>989330</wp:posOffset>
                      </wp:positionH>
                      <wp:positionV relativeFrom="paragraph">
                        <wp:posOffset>-80010</wp:posOffset>
                      </wp:positionV>
                      <wp:extent cx="1304925" cy="904875"/>
                      <wp:effectExtent l="0" t="0" r="0" b="9525"/>
                      <wp:wrapNone/>
                      <wp:docPr id="96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4925" cy="9048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0ACEAB7" w14:textId="77777777" w:rsidR="00E327DE" w:rsidRPr="00D8666B" w:rsidRDefault="00E327DE" w:rsidP="00204BE3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</w:pPr>
                                  <w:r w:rsidRPr="00D8666B"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  <w:t>HAZARD STATEMENTS</w:t>
                                  </w:r>
                                </w:p>
                                <w:p w14:paraId="34B55296" w14:textId="77777777" w:rsidR="00E327DE" w:rsidRPr="009F4634" w:rsidRDefault="00E327DE" w:rsidP="00204BE3">
                                  <w:pPr>
                                    <w:spacing w:after="0" w:line="240" w:lineRule="auto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Causes skin irritation.; Causes serious eye irritation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br/>
                                  </w:r>
                                </w:p>
                                <w:p w14:paraId="2B2E11BF" w14:textId="77777777" w:rsidR="00E327DE" w:rsidRPr="00DC146F" w:rsidRDefault="00E327DE" w:rsidP="00204BE3">
                                  <w:pPr>
                                    <w:spacing w:after="0" w:line="240" w:lineRule="auto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DC146F">
                                    <w:rPr>
                                      <w:sz w:val="12"/>
                                      <w:szCs w:val="12"/>
                                    </w:rPr>
                                    <w:t>SDS is available.</w:t>
                                  </w:r>
                                </w:p>
                                <w:p w14:paraId="216B8A48" w14:textId="77777777" w:rsidR="00E327DE" w:rsidRDefault="00E327DE" w:rsidP="00204BE3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Opened:_</w:t>
                                  </w:r>
                                  <w:proofErr w:type="gramEnd"/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________________</w:t>
                                  </w:r>
                                </w:p>
                                <w:p w14:paraId="35A4A0FB" w14:textId="77777777" w:rsidR="00E327DE" w:rsidRDefault="00E327DE" w:rsidP="00204BE3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559E12" id="_x0000_s1029" type="#_x0000_t202" style="position:absolute;margin-left:77.9pt;margin-top:-6.3pt;width:102.75pt;height:71.25pt;z-index:25195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" filled="f" stroked="f">
                      <v:textbox>
                        <w:txbxContent>
                          <w:p w14:paraId="70ACEAB7" w14:textId="77777777" w:rsidR="00E327DE" w:rsidRPr="00D8666B" w:rsidRDefault="00E327DE" w:rsidP="00204BE3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  <w:t>HAZARD STATEMENTS</w:t>
                            </w:r>
                          </w:p>
                          <w:p w14:paraId="34B55296" w14:textId="77777777" w:rsidR="00E327DE" w:rsidRPr="009F4634" w:rsidRDefault="00E327DE" w:rsidP="00204BE3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auses skin irritation.; Causes serious eye irritation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2B2E11BF" w14:textId="77777777" w:rsidR="00E327DE" w:rsidRPr="00DC146F" w:rsidRDefault="00E327DE" w:rsidP="00204BE3">
                            <w:pPr>
                              <w:spacing w:after="0"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DC146F">
                              <w:rPr>
                                <w:sz w:val="12"/>
                                <w:szCs w:val="12"/>
                              </w:rPr>
                              <w:t>SDS is available.</w:t>
                            </w:r>
                          </w:p>
                          <w:p w14:paraId="216B8A48" w14:textId="77777777" w:rsidR="00E327DE" w:rsidRDefault="00E327DE" w:rsidP="00204BE3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Date </w:t>
                            </w:r>
                            <w:proofErr w:type="gramStart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Opened:_</w:t>
                            </w:r>
                            <w:proofErr w:type="gramEnd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________________</w:t>
                            </w:r>
                          </w:p>
                          <w:p w14:paraId="35A4A0FB" w14:textId="77777777" w:rsidR="00E327DE" w:rsidRDefault="00E327DE" w:rsidP="00204BE3">
                            <w:pPr>
                              <w:spacing w:after="0" w:line="240" w:lineRule="auto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2B3AC26D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08418E8B" w14:textId="38EE9EDA" w:rsidR="00FD0EEE" w:rsidRDefault="00FD0EEE" w:rsidP="00FD0EEE">
            <w:pPr>
              <w:pStyle w:val="AveryStyle1"/>
            </w:pPr>
            <w:bookmarkStart w:id="6" w:name="Blank_MP1_panel11"/>
            <w:bookmarkEnd w:id="6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56060DC9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414BC710" w14:textId="0AF0D97D" w:rsidR="00FD0EEE" w:rsidRDefault="00FD0EEE" w:rsidP="00FD0EEE">
            <w:pPr>
              <w:pStyle w:val="AveryStyle1"/>
            </w:pPr>
            <w:bookmarkStart w:id="7" w:name="Blank_MP1_panel12"/>
            <w:bookmarkEnd w:id="7"/>
          </w:p>
        </w:tc>
      </w:tr>
      <w:tr w:rsidR="00FD0EEE" w14:paraId="355CDD32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638DADAA" w14:textId="65BE4C6F" w:rsidR="00FD0EEE" w:rsidRDefault="00E1335C" w:rsidP="00FD0EEE">
            <w:pPr>
              <w:pStyle w:val="AveryStyle1"/>
            </w:pPr>
            <w:bookmarkStart w:id="8" w:name="Blank_MP1_panel13"/>
            <w:bookmarkEnd w:id="8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952" behindDoc="0" locked="0" layoutInCell="1" allowOverlap="1" wp14:anchorId="755A7B3C" wp14:editId="4DB6B35D">
                      <wp:simplePos x="0" y="0"/>
                      <wp:positionH relativeFrom="margin">
                        <wp:posOffset>980440</wp:posOffset>
                      </wp:positionH>
                      <wp:positionV relativeFrom="paragraph">
                        <wp:posOffset>-99695</wp:posOffset>
                      </wp:positionV>
                      <wp:extent cx="1289685" cy="949325"/>
                      <wp:effectExtent l="0" t="0" r="0" b="3175"/>
                      <wp:wrapNone/>
                      <wp:docPr id="137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9685" cy="949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FDD5724" w14:textId="77777777" w:rsidR="00FD0EEE" w:rsidRPr="00D8666B" w:rsidRDefault="00FD0EEE" w:rsidP="008F23A4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</w:pPr>
                                  <w:r w:rsidRPr="00D8666B">
                                    <w:rPr>
                                      <w:b/>
                                      <w:bCs w:val="0"/>
                                      <w:sz w:val="12"/>
                                      <w:szCs w:val="12"/>
                                    </w:rPr>
                                    <w:t>HAZARD STATEMENTS</w:t>
                                  </w:r>
                                </w:p>
                                <w:p w14:paraId="1964F019" w14:textId="77777777" w:rsidR="00FD0EEE" w:rsidRPr="005E1453" w:rsidRDefault="00FD0EEE" w:rsidP="008F23A4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5E1453">
                                    <w:rPr>
                                      <w:sz w:val="12"/>
                                      <w:szCs w:val="12"/>
                                    </w:rPr>
                                    <w:t>Harmful if swallowed</w:t>
                                  </w:r>
                                  <w:r>
                                    <w:rPr>
                                      <w:sz w:val="12"/>
                                      <w:szCs w:val="12"/>
                                    </w:rPr>
                                    <w:t>.: Causes severe skin burns and eye damage.</w:t>
                                  </w:r>
                                  <w:r>
                                    <w:rPr>
                                      <w:sz w:val="12"/>
                                      <w:szCs w:val="12"/>
                                    </w:rPr>
                                    <w:br/>
                                  </w:r>
                                  <w:r>
                                    <w:rPr>
                                      <w:sz w:val="12"/>
                                      <w:szCs w:val="12"/>
                                    </w:rPr>
                                    <w:br/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br/>
                                  </w:r>
                                </w:p>
                                <w:p w14:paraId="505BB7D6" w14:textId="77777777" w:rsidR="00FD0EEE" w:rsidRPr="00DC146F" w:rsidRDefault="00FD0EEE" w:rsidP="008F23A4">
                                  <w:pPr>
                                    <w:spacing w:after="0" w:line="240" w:lineRule="auto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DC146F">
                                    <w:rPr>
                                      <w:sz w:val="12"/>
                                      <w:szCs w:val="12"/>
                                    </w:rPr>
                                    <w:t>SDS is available.</w:t>
                                  </w:r>
                                </w:p>
                                <w:p w14:paraId="69A874E4" w14:textId="77777777" w:rsidR="00FD0EEE" w:rsidRDefault="00FD0EEE" w:rsidP="008F23A4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Opened:_</w:t>
                                  </w:r>
                                  <w:proofErr w:type="gramEnd"/>
                                  <w:r w:rsidRPr="00D8666B">
                                    <w:rPr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________________</w:t>
                                  </w:r>
                                </w:p>
                                <w:p w14:paraId="7E993B19" w14:textId="77777777" w:rsidR="00FD0EEE" w:rsidRDefault="00FD0EEE" w:rsidP="008F23A4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5A7B3C" id="_x0000_s1030" type="#_x0000_t202" style="position:absolute;left:0;text-align:left;margin-left:77.2pt;margin-top:-7.85pt;width:101.55pt;height:74.75pt;z-index:25196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" filled="f" stroked="f">
                      <v:textbox>
                        <w:txbxContent>
                          <w:p w14:paraId="6FDD5724" w14:textId="77777777" w:rsidR="00FD0EEE" w:rsidRPr="00D8666B" w:rsidRDefault="00FD0EEE" w:rsidP="008F23A4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  <w:t>HAZARD STATEMENTS</w:t>
                            </w:r>
                          </w:p>
                          <w:p w14:paraId="1964F019" w14:textId="77777777" w:rsidR="00FD0EEE" w:rsidRPr="005E1453" w:rsidRDefault="00FD0EEE" w:rsidP="008F23A4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5E1453">
                              <w:rPr>
                                <w:sz w:val="12"/>
                                <w:szCs w:val="12"/>
                              </w:rPr>
                              <w:t>Harmful if swallowed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.: Causes severe skin burns and eye damage.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05BB7D6" w14:textId="77777777" w:rsidR="00FD0EEE" w:rsidRPr="00DC146F" w:rsidRDefault="00FD0EEE" w:rsidP="008F23A4">
                            <w:pPr>
                              <w:spacing w:after="0"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DC146F">
                              <w:rPr>
                                <w:sz w:val="12"/>
                                <w:szCs w:val="12"/>
                              </w:rPr>
                              <w:t>SDS is available.</w:t>
                            </w:r>
                          </w:p>
                          <w:p w14:paraId="69A874E4" w14:textId="77777777" w:rsidR="00FD0EEE" w:rsidRDefault="00FD0EEE" w:rsidP="008F23A4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Date </w:t>
                            </w:r>
                            <w:proofErr w:type="gramStart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Opened:_</w:t>
                            </w:r>
                            <w:proofErr w:type="gramEnd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________________</w:t>
                            </w:r>
                          </w:p>
                          <w:p w14:paraId="7E993B19" w14:textId="77777777" w:rsidR="00FD0EEE" w:rsidRDefault="00FD0EEE" w:rsidP="008F23A4">
                            <w:pPr>
                              <w:spacing w:after="0" w:line="240" w:lineRule="auto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8F23A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66976" behindDoc="0" locked="0" layoutInCell="1" allowOverlap="1" wp14:anchorId="043A404C" wp14:editId="21BAA515">
                      <wp:simplePos x="0" y="0"/>
                      <wp:positionH relativeFrom="page">
                        <wp:posOffset>-5080</wp:posOffset>
                      </wp:positionH>
                      <wp:positionV relativeFrom="paragraph">
                        <wp:posOffset>-105410</wp:posOffset>
                      </wp:positionV>
                      <wp:extent cx="1219200" cy="990600"/>
                      <wp:effectExtent l="0" t="0" r="0" b="0"/>
                      <wp:wrapNone/>
                      <wp:docPr id="139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19200" cy="990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233F4C0" w14:textId="77777777" w:rsidR="00FD0EEE" w:rsidRPr="008F23A4" w:rsidRDefault="00FD0EEE" w:rsidP="008F23A4">
                                  <w:pPr>
                                    <w:pStyle w:val="AveryStyle1"/>
                                    <w:ind w:left="0" w:right="29"/>
                                    <w:contextualSpacing/>
                                    <w:rPr>
                                      <w:caps/>
                                      <w:szCs w:val="20"/>
                                    </w:rPr>
                                  </w:pPr>
                                  <w:r w:rsidRPr="003E0C6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 xml:space="preserve">FERROUS CHLORIDE TETRAHYDRATE 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8"/>
                                      <w:szCs w:val="18"/>
                                    </w:rPr>
                                    <w:t xml:space="preserve">DANGER  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color w:val="FF0000"/>
                                      <w:sz w:val="10"/>
                                      <w:szCs w:val="10"/>
                                    </w:rPr>
                                    <w:t xml:space="preserve"> </w:t>
                                  </w:r>
                                  <w:r w:rsidRPr="00ED571F"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t xml:space="preserve">             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br/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E11CCD2" wp14:editId="4BEB61EA">
                                        <wp:extent cx="236220" cy="238125"/>
                                        <wp:effectExtent l="0" t="0" r="0" b="9525"/>
                                        <wp:docPr id="142" name="Picture 142" descr="A picture containing icon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0" name="Picture 100" descr="A picture containing icon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36220" cy="2381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0182EBE" wp14:editId="5AC5F59B">
                                        <wp:extent cx="247650" cy="247650"/>
                                        <wp:effectExtent l="0" t="0" r="0" b="0"/>
                                        <wp:docPr id="143" name="Picture 143" descr="A picture containing text, clipar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5" name="Picture 95" descr="A picture containing text, clipart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7650" cy="2476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4"/>
                                      <w:szCs w:val="4"/>
                                    </w:rPr>
                                    <w:br/>
                                  </w:r>
                                  <w:r w:rsidRPr="003E0C64"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CAS</w:t>
                                  </w:r>
                                  <w:r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>:</w:t>
                                  </w:r>
                                  <w:r w:rsidRPr="003E0C64">
                                    <w:rPr>
                                      <w:b/>
                                      <w:bCs w:val="0"/>
                                      <w:caps/>
                                      <w:sz w:val="10"/>
                                      <w:szCs w:val="10"/>
                                    </w:rPr>
                                    <w:t xml:space="preserve"> 13478-10-9</w:t>
                                  </w:r>
                                </w:p>
                                <w:p w14:paraId="4E4166CE" w14:textId="77777777" w:rsidR="00FD0EEE" w:rsidRPr="00ED571F" w:rsidRDefault="00FD0EEE" w:rsidP="001D334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b/>
                                      <w:bCs/>
                                      <w:caps/>
                                      <w:sz w:val="2"/>
                                      <w:szCs w:val="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3A404C" id="_x0000_s1031" type="#_x0000_t202" style="position:absolute;left:0;text-align:left;margin-left:-.4pt;margin-top:-8.3pt;width:96pt;height:78pt;z-index:25196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" filled="f" stroked="f">
                      <v:textbox>
                        <w:txbxContent>
                          <w:p w14:paraId="7233F4C0" w14:textId="77777777" w:rsidR="00FD0EEE" w:rsidRPr="008F23A4" w:rsidRDefault="00FD0EEE" w:rsidP="008F23A4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caps/>
                                <w:szCs w:val="20"/>
                              </w:rPr>
                            </w:pPr>
                            <w:r w:rsidRPr="003E0C64">
                              <w:rPr>
                                <w:caps/>
                                <w:sz w:val="18"/>
                                <w:szCs w:val="18"/>
                              </w:rPr>
                              <w:t xml:space="preserve">FERROUS CHLORIDE TETRAHYDRATE 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t xml:space="preserve">DANGER  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color w:val="FF0000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ED571F"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t xml:space="preserve">             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br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11CCD2" wp14:editId="4BEB61EA">
                                  <wp:extent cx="236220" cy="238125"/>
                                  <wp:effectExtent l="0" t="0" r="0" b="9525"/>
                                  <wp:docPr id="142" name="Picture 142" descr="A picture containing 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0" name="Picture 100" descr="A picture containing icon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6220" cy="238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182EBE" wp14:editId="5AC5F59B">
                                  <wp:extent cx="247650" cy="247650"/>
                                  <wp:effectExtent l="0" t="0" r="0" b="0"/>
                                  <wp:docPr id="143" name="Picture 143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5" name="Picture 95" descr="A picture containing text, clipart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650" cy="247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4"/>
                                <w:szCs w:val="4"/>
                              </w:rPr>
                              <w:br/>
                            </w:r>
                            <w:r w:rsidRPr="003E0C64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CAS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:</w:t>
                            </w:r>
                            <w:r w:rsidRPr="003E0C64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 xml:space="preserve"> 13478-10-9</w:t>
                            </w:r>
                          </w:p>
                          <w:p w14:paraId="4E4166CE" w14:textId="77777777" w:rsidR="00FD0EEE" w:rsidRPr="00ED571F" w:rsidRDefault="00FD0EEE" w:rsidP="001D334C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caps/>
                                <w:sz w:val="2"/>
                                <w:szCs w:val="2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4D4C3E48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00FE1CBD" w14:textId="4C006B8A" w:rsidR="00FD0EEE" w:rsidRDefault="00FD0EEE" w:rsidP="00FD0EEE">
            <w:pPr>
              <w:pStyle w:val="AveryStyle1"/>
            </w:pPr>
            <w:bookmarkStart w:id="9" w:name="Blank_MP1_panel14"/>
            <w:bookmarkEnd w:id="9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2FA12433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53F69271" w14:textId="3368DF72" w:rsidR="00FD0EEE" w:rsidRDefault="00FD0EEE" w:rsidP="00FD0EEE">
            <w:pPr>
              <w:pStyle w:val="AveryStyle1"/>
            </w:pPr>
            <w:bookmarkStart w:id="10" w:name="Blank_MP1_panel15"/>
            <w:bookmarkEnd w:id="10"/>
          </w:p>
        </w:tc>
      </w:tr>
      <w:tr w:rsidR="00FD0EEE" w14:paraId="4D893734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469E84C1" w14:textId="0E307747" w:rsidR="00FD0EEE" w:rsidRDefault="00FD0EEE" w:rsidP="00FD0EEE">
            <w:pPr>
              <w:pStyle w:val="AveryStyle1"/>
            </w:pPr>
            <w:bookmarkStart w:id="11" w:name="Blank_MP1_panel16"/>
            <w:bookmarkEnd w:id="11"/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4A57C5CA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244BC2E2" w14:textId="7AE7FDD8" w:rsidR="00FD0EEE" w:rsidRDefault="00FD0EEE" w:rsidP="00FD0EEE">
            <w:pPr>
              <w:pStyle w:val="AveryStyle1"/>
            </w:pPr>
            <w:bookmarkStart w:id="12" w:name="Blank_MP1_panel17"/>
            <w:bookmarkEnd w:id="12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09800C2E" w14:textId="77777777" w:rsidR="00FD0EEE" w:rsidRDefault="00FD0EEE" w:rsidP="00FD0EE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105FFD68" w14:textId="7C3A130C" w:rsidR="00FD0EEE" w:rsidRDefault="00FD0EEE" w:rsidP="00FD0EEE">
            <w:pPr>
              <w:pStyle w:val="AveryStyle1"/>
            </w:pPr>
            <w:bookmarkStart w:id="13" w:name="Blank_MP1_panel18"/>
            <w:bookmarkEnd w:id="13"/>
          </w:p>
        </w:tc>
      </w:tr>
      <w:tr w:rsidR="00E327DE" w14:paraId="26B21AE3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2417971D" w14:textId="62DFA5E0" w:rsidR="00E327DE" w:rsidRDefault="00E327DE" w:rsidP="00E327DE">
            <w:pPr>
              <w:pStyle w:val="AveryStyle1"/>
            </w:pPr>
            <w:bookmarkStart w:id="14" w:name="Blank_MP1_panel19"/>
            <w:bookmarkEnd w:id="14"/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380D097B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67317445" w14:textId="68E54D00" w:rsidR="00E327DE" w:rsidRDefault="00E327DE" w:rsidP="00E327DE">
            <w:pPr>
              <w:pStyle w:val="AveryStyle1"/>
            </w:pPr>
            <w:bookmarkStart w:id="15" w:name="Blank_MP1_panel20"/>
            <w:bookmarkEnd w:id="15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6F466AEF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7B8133EE" w14:textId="0C271686" w:rsidR="00E327DE" w:rsidRDefault="00E327DE" w:rsidP="00E327DE">
            <w:pPr>
              <w:pStyle w:val="AveryStyle1"/>
            </w:pPr>
          </w:p>
        </w:tc>
      </w:tr>
      <w:tr w:rsidR="00E327DE" w14:paraId="20A815CD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19BE3FD3" w14:textId="637A3075" w:rsidR="00E327DE" w:rsidRDefault="00E327DE" w:rsidP="00E327DE">
            <w:pPr>
              <w:pStyle w:val="AveryStyle1"/>
            </w:pPr>
            <w:bookmarkStart w:id="16" w:name="Blank_MP1_panel22"/>
            <w:bookmarkEnd w:id="16"/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32A32E76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393A302C" w14:textId="09C460E9" w:rsidR="00E327DE" w:rsidRDefault="00E327DE" w:rsidP="00E327DE">
            <w:pPr>
              <w:pStyle w:val="AveryStyle1"/>
            </w:pPr>
            <w:bookmarkStart w:id="17" w:name="Blank_MP1_panel23"/>
            <w:bookmarkEnd w:id="17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0856D085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058A2B34" w14:textId="4118D41D" w:rsidR="00E327DE" w:rsidRDefault="00E327DE" w:rsidP="00E327DE">
            <w:pPr>
              <w:pStyle w:val="AveryStyle1"/>
            </w:pPr>
            <w:bookmarkStart w:id="18" w:name="Blank_MP1_panel24"/>
            <w:bookmarkEnd w:id="18"/>
          </w:p>
        </w:tc>
      </w:tr>
      <w:tr w:rsidR="00E327DE" w14:paraId="0EC076E7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6B591DE1" w14:textId="208A2A42" w:rsidR="00E327DE" w:rsidRDefault="00E327DE" w:rsidP="00E327DE">
            <w:pPr>
              <w:pStyle w:val="AveryStyle1"/>
            </w:pPr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54DC3AB8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1FC599F5" w14:textId="6107F8D3" w:rsidR="00E327DE" w:rsidRDefault="00E327DE" w:rsidP="00E327DE">
            <w:pPr>
              <w:pStyle w:val="AveryStyle1"/>
            </w:pPr>
            <w:bookmarkStart w:id="19" w:name="Blank_MP1_panel26"/>
            <w:bookmarkEnd w:id="19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7AB0222B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521BC77A" w14:textId="7C14F2C9" w:rsidR="00E327DE" w:rsidRDefault="00E327DE" w:rsidP="00E327DE">
            <w:pPr>
              <w:pStyle w:val="AveryStyle1"/>
            </w:pPr>
            <w:bookmarkStart w:id="20" w:name="Blank_MP1_panel27"/>
            <w:bookmarkEnd w:id="20"/>
          </w:p>
        </w:tc>
      </w:tr>
      <w:tr w:rsidR="00E327DE" w14:paraId="58259554" w14:textId="77777777" w:rsidTr="00F57B28">
        <w:trPr>
          <w:trHeight w:hRule="exact" w:val="1440"/>
        </w:trPr>
        <w:tc>
          <w:tcPr>
            <w:tcW w:w="3690" w:type="dxa"/>
            <w:tcMar>
              <w:top w:w="144" w:type="dxa"/>
              <w:bottom w:w="0" w:type="dxa"/>
            </w:tcMar>
            <w:vAlign w:val="center"/>
          </w:tcPr>
          <w:p w14:paraId="089E3EC2" w14:textId="7D1FF015" w:rsidR="00E327DE" w:rsidRDefault="00E327DE" w:rsidP="00E327DE">
            <w:pPr>
              <w:pStyle w:val="AveryStyle1"/>
            </w:pPr>
            <w:bookmarkStart w:id="21" w:name="Blank_MP1_panel28"/>
            <w:bookmarkEnd w:id="21"/>
          </w:p>
        </w:tc>
        <w:tc>
          <w:tcPr>
            <w:tcW w:w="269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39DA4CDA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06C31FC4" w14:textId="1D4A6463" w:rsidR="00E327DE" w:rsidRDefault="00E327DE" w:rsidP="00E327DE">
            <w:pPr>
              <w:pStyle w:val="AveryStyle1"/>
            </w:pPr>
            <w:bookmarkStart w:id="22" w:name="Blank_MP1_panel29"/>
            <w:bookmarkEnd w:id="22"/>
          </w:p>
        </w:tc>
        <w:tc>
          <w:tcPr>
            <w:tcW w:w="172" w:type="dxa"/>
            <w:vMerge/>
            <w:tcBorders>
              <w:top w:val="single" w:sz="8" w:space="0" w:color="FFFFFF"/>
              <w:bottom w:val="single" w:sz="8" w:space="0" w:color="FFFFFF"/>
            </w:tcBorders>
            <w:tcMar>
              <w:top w:w="144" w:type="dxa"/>
              <w:left w:w="0" w:type="dxa"/>
              <w:bottom w:w="0" w:type="dxa"/>
              <w:right w:w="0" w:type="dxa"/>
            </w:tcMar>
          </w:tcPr>
          <w:p w14:paraId="06A64A25" w14:textId="77777777" w:rsidR="00E327DE" w:rsidRDefault="00E327DE" w:rsidP="00E327DE"/>
        </w:tc>
        <w:tc>
          <w:tcPr>
            <w:tcW w:w="3787" w:type="dxa"/>
            <w:tcMar>
              <w:top w:w="144" w:type="dxa"/>
              <w:bottom w:w="0" w:type="dxa"/>
            </w:tcMar>
            <w:vAlign w:val="center"/>
          </w:tcPr>
          <w:p w14:paraId="347719CD" w14:textId="3238331E" w:rsidR="00E327DE" w:rsidRDefault="00E327DE" w:rsidP="00E327DE">
            <w:pPr>
              <w:pStyle w:val="AveryStyle1"/>
            </w:pPr>
            <w:bookmarkStart w:id="23" w:name="Blank_MP1_panel30"/>
            <w:bookmarkEnd w:id="23"/>
          </w:p>
        </w:tc>
      </w:tr>
    </w:tbl>
    <w:p w14:paraId="34DE98C6" w14:textId="77CF5B0F" w:rsidR="0099374D" w:rsidRDefault="005865DD" w:rsidP="00850ADC">
      <w:pPr>
        <w:spacing w:after="0" w:line="20" w:lineRule="exact"/>
      </w:pPr>
      <w:r w:rsidRPr="005865DD">
        <w:rPr>
          <w:b/>
          <w:noProof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19AD4D1B" wp14:editId="5BC4E92E">
                <wp:simplePos x="0" y="0"/>
                <wp:positionH relativeFrom="page">
                  <wp:posOffset>2714625</wp:posOffset>
                </wp:positionH>
                <wp:positionV relativeFrom="paragraph">
                  <wp:posOffset>-9157970</wp:posOffset>
                </wp:positionV>
                <wp:extent cx="1209675" cy="990600"/>
                <wp:effectExtent l="0" t="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9C994B" w14:textId="289D3F79" w:rsidR="005865DD" w:rsidRPr="008F23A4" w:rsidRDefault="005865DD" w:rsidP="005865DD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caps/>
                                <w:color w:val="FF0000"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caps/>
                                <w:sz w:val="24"/>
                                <w:szCs w:val="24"/>
                              </w:rPr>
                              <w:t>PEPPERMINT OIL</w:t>
                            </w:r>
                            <w:r>
                              <w:rPr>
                                <w:caps/>
                                <w:sz w:val="24"/>
                                <w:szCs w:val="24"/>
                              </w:rPr>
                              <w:br/>
                            </w:r>
                            <w:r w:rsidRPr="005A62EF"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t>WARNING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b/>
                                <w:bCs w:val="0"/>
                                <w:caps/>
                                <w:color w:val="FF0000"/>
                                <w:sz w:val="18"/>
                                <w:szCs w:val="18"/>
                              </w:rPr>
                              <w:br/>
                            </w:r>
                            <w:r w:rsidRPr="003E0C64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CAS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:</w:t>
                            </w:r>
                            <w:r w:rsidRPr="003E0C64"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 w:val="0"/>
                                <w:caps/>
                                <w:sz w:val="10"/>
                                <w:szCs w:val="10"/>
                              </w:rPr>
                              <w:t>8006-90-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D4D1B" id="_x0000_s1053" type="#_x0000_t202" style="position:absolute;margin-left:213.75pt;margin-top:-721.1pt;width:95.25pt;height:78pt;z-index:25201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" filled="f" stroked="f">
                <v:textbox>
                  <w:txbxContent>
                    <w:p w14:paraId="639C994B" w14:textId="289D3F79" w:rsidR="005865DD" w:rsidRPr="008F23A4" w:rsidRDefault="005865DD" w:rsidP="005865DD">
                      <w:pPr>
                        <w:pStyle w:val="AveryStyle1"/>
                        <w:ind w:left="0" w:right="29"/>
                        <w:contextualSpacing/>
                        <w:rPr>
                          <w:b/>
                          <w:bCs w:val="0"/>
                          <w:caps/>
                          <w:color w:val="FF0000"/>
                          <w:sz w:val="2"/>
                          <w:szCs w:val="2"/>
                        </w:rPr>
                      </w:pPr>
                      <w:r>
                        <w:rPr>
                          <w:caps/>
                          <w:sz w:val="24"/>
                          <w:szCs w:val="24"/>
                        </w:rPr>
                        <w:t>PEPPERMINT OIL</w:t>
                      </w:r>
                      <w:r>
                        <w:rPr>
                          <w:caps/>
                          <w:sz w:val="24"/>
                          <w:szCs w:val="24"/>
                        </w:rPr>
                        <w:br/>
                      </w:r>
                      <w:r w:rsidRPr="005A62EF">
                        <w:rPr>
                          <w:b/>
                          <w:bCs w:val="0"/>
                          <w:caps/>
                          <w:color w:val="FF0000"/>
                          <w:sz w:val="18"/>
                          <w:szCs w:val="18"/>
                        </w:rPr>
                        <w:t>WARNING</w:t>
                      </w:r>
                      <w:r>
                        <w:rPr>
                          <w:b/>
                          <w:bCs w:val="0"/>
                          <w:caps/>
                          <w:color w:val="FF0000"/>
                          <w:sz w:val="18"/>
                          <w:szCs w:val="18"/>
                        </w:rPr>
                        <w:br/>
                      </w:r>
                      <w:r>
                        <w:rPr>
                          <w:b/>
                          <w:bCs w:val="0"/>
                          <w:caps/>
                          <w:color w:val="FF0000"/>
                          <w:sz w:val="18"/>
                          <w:szCs w:val="18"/>
                        </w:rPr>
                        <w:br/>
                      </w:r>
                      <w:r w:rsidRPr="003E0C64">
                        <w:rPr>
                          <w:b/>
                          <w:bCs w:val="0"/>
                          <w:caps/>
                          <w:sz w:val="10"/>
                          <w:szCs w:val="10"/>
                        </w:rPr>
                        <w:t>CAS</w:t>
                      </w:r>
                      <w:r>
                        <w:rPr>
                          <w:b/>
                          <w:bCs w:val="0"/>
                          <w:caps/>
                          <w:sz w:val="10"/>
                          <w:szCs w:val="10"/>
                        </w:rPr>
                        <w:t>:</w:t>
                      </w:r>
                      <w:r w:rsidRPr="003E0C64">
                        <w:rPr>
                          <w:b/>
                          <w:bCs w:val="0"/>
                          <w:caps/>
                          <w:sz w:val="10"/>
                          <w:szCs w:val="10"/>
                        </w:rPr>
                        <w:t xml:space="preserve"> </w:t>
                      </w:r>
                      <w:r>
                        <w:rPr>
                          <w:b/>
                          <w:bCs w:val="0"/>
                          <w:caps/>
                          <w:sz w:val="10"/>
                          <w:szCs w:val="10"/>
                        </w:rPr>
                        <w:t>8006-90-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5865DD">
        <w:rPr>
          <w:b/>
          <w:noProof/>
        </w:rPr>
        <mc:AlternateContent>
          <mc:Choice Requires="wps">
            <w:drawing>
              <wp:anchor distT="0" distB="0" distL="114300" distR="114300" simplePos="0" relativeHeight="252016128" behindDoc="0" locked="0" layoutInCell="1" allowOverlap="1" wp14:anchorId="7D123BED" wp14:editId="5040A9F5">
                <wp:simplePos x="0" y="0"/>
                <wp:positionH relativeFrom="margin">
                  <wp:posOffset>3582035</wp:posOffset>
                </wp:positionH>
                <wp:positionV relativeFrom="paragraph">
                  <wp:posOffset>-9140825</wp:posOffset>
                </wp:positionV>
                <wp:extent cx="1304925" cy="904875"/>
                <wp:effectExtent l="0" t="0" r="0" b="9525"/>
                <wp:wrapNone/>
                <wp:docPr id="20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89EC3" w14:textId="77777777" w:rsidR="005865DD" w:rsidRPr="00D8666B" w:rsidRDefault="005865DD" w:rsidP="005865DD">
                            <w:pPr>
                              <w:pStyle w:val="AveryStyle1"/>
                              <w:ind w:left="0" w:right="29"/>
                              <w:contextualSpacing/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 w:val="0"/>
                                <w:sz w:val="12"/>
                                <w:szCs w:val="12"/>
                              </w:rPr>
                              <w:t>HAZARD STATEMENTS</w:t>
                            </w:r>
                          </w:p>
                          <w:p w14:paraId="165F6D25" w14:textId="02AB6B4D" w:rsidR="005865DD" w:rsidRPr="009F4634" w:rsidRDefault="005865DD" w:rsidP="005865DD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ombustible liquid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br/>
                            </w:r>
                          </w:p>
                          <w:p w14:paraId="65EAD0CC" w14:textId="77777777" w:rsidR="005865DD" w:rsidRPr="00DC146F" w:rsidRDefault="005865DD" w:rsidP="005865DD">
                            <w:pPr>
                              <w:spacing w:after="0" w:line="24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DC146F">
                              <w:rPr>
                                <w:sz w:val="12"/>
                                <w:szCs w:val="12"/>
                              </w:rPr>
                              <w:t>SDS is available.</w:t>
                            </w:r>
                          </w:p>
                          <w:p w14:paraId="7C591053" w14:textId="77777777" w:rsidR="005865DD" w:rsidRDefault="005865DD" w:rsidP="005865DD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Date </w:t>
                            </w:r>
                            <w:proofErr w:type="gramStart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Opened:_</w:t>
                            </w:r>
                            <w:proofErr w:type="gramEnd"/>
                            <w:r w:rsidRPr="00D8666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________________</w:t>
                            </w:r>
                          </w:p>
                          <w:p w14:paraId="7FD447C5" w14:textId="77777777" w:rsidR="005865DD" w:rsidRDefault="005865DD" w:rsidP="005865DD">
                            <w:pPr>
                              <w:spacing w:after="0" w:line="240" w:lineRule="auto"/>
                              <w:jc w:val="righ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3BED" id="_x0000_s1054" type="#_x0000_t202" style="position:absolute;margin-left:282.05pt;margin-top:-719.75pt;width:102.75pt;height:71.25pt;z-index:25201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" filled="f" stroked="f">
                <v:textbox>
                  <w:txbxContent>
                    <w:p w14:paraId="29289EC3" w14:textId="77777777" w:rsidR="005865DD" w:rsidRPr="00D8666B" w:rsidRDefault="005865DD" w:rsidP="005865DD">
                      <w:pPr>
                        <w:pStyle w:val="AveryStyle1"/>
                        <w:ind w:left="0" w:right="29"/>
                        <w:contextualSpacing/>
                        <w:rPr>
                          <w:b/>
                          <w:bCs w:val="0"/>
                          <w:sz w:val="12"/>
                          <w:szCs w:val="12"/>
                        </w:rPr>
                      </w:pPr>
                      <w:r w:rsidRPr="00D8666B">
                        <w:rPr>
                          <w:b/>
                          <w:bCs w:val="0"/>
                          <w:sz w:val="12"/>
                          <w:szCs w:val="12"/>
                        </w:rPr>
                        <w:t>HAZARD STATEMENTS</w:t>
                      </w:r>
                    </w:p>
                    <w:p w14:paraId="165F6D25" w14:textId="02AB6B4D" w:rsidR="005865DD" w:rsidRPr="009F4634" w:rsidRDefault="005865DD" w:rsidP="005865DD">
                      <w:p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ombustible liquid.</w:t>
                      </w:r>
                      <w:r>
                        <w:rPr>
                          <w:sz w:val="16"/>
                          <w:szCs w:val="16"/>
                        </w:rPr>
                        <w:br/>
                      </w:r>
                      <w:r>
                        <w:rPr>
                          <w:sz w:val="16"/>
                          <w:szCs w:val="16"/>
                        </w:rPr>
                        <w:br/>
                      </w:r>
                      <w:r>
                        <w:rPr>
                          <w:sz w:val="14"/>
                          <w:szCs w:val="14"/>
                        </w:rPr>
                        <w:br/>
                      </w:r>
                    </w:p>
                    <w:p w14:paraId="65EAD0CC" w14:textId="77777777" w:rsidR="005865DD" w:rsidRPr="00DC146F" w:rsidRDefault="005865DD" w:rsidP="005865DD">
                      <w:pPr>
                        <w:spacing w:after="0" w:line="240" w:lineRule="auto"/>
                        <w:rPr>
                          <w:sz w:val="12"/>
                          <w:szCs w:val="12"/>
                        </w:rPr>
                      </w:pPr>
                      <w:r w:rsidRPr="00DC146F">
                        <w:rPr>
                          <w:sz w:val="12"/>
                          <w:szCs w:val="12"/>
                        </w:rPr>
                        <w:t>SDS is available.</w:t>
                      </w:r>
                    </w:p>
                    <w:p w14:paraId="7C591053" w14:textId="77777777" w:rsidR="005865DD" w:rsidRDefault="005865DD" w:rsidP="005865DD">
                      <w:pPr>
                        <w:spacing w:after="0" w:line="240" w:lineRule="auto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D8666B">
                        <w:rPr>
                          <w:b/>
                          <w:bCs/>
                          <w:sz w:val="12"/>
                          <w:szCs w:val="12"/>
                        </w:rPr>
                        <w:t xml:space="preserve">Date </w:t>
                      </w:r>
                      <w:proofErr w:type="gramStart"/>
                      <w:r w:rsidRPr="00D8666B">
                        <w:rPr>
                          <w:b/>
                          <w:bCs/>
                          <w:sz w:val="12"/>
                          <w:szCs w:val="12"/>
                        </w:rPr>
                        <w:t>Opened:_</w:t>
                      </w:r>
                      <w:proofErr w:type="gramEnd"/>
                      <w:r w:rsidRPr="00D8666B">
                        <w:rPr>
                          <w:b/>
                          <w:bCs/>
                          <w:sz w:val="12"/>
                          <w:szCs w:val="12"/>
                        </w:rPr>
                        <w:t>________________</w:t>
                      </w:r>
                    </w:p>
                    <w:p w14:paraId="7FD447C5" w14:textId="77777777" w:rsidR="005865DD" w:rsidRDefault="005865DD" w:rsidP="005865DD">
                      <w:pPr>
                        <w:spacing w:after="0" w:line="240" w:lineRule="auto"/>
                        <w:jc w:val="right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97B4ED" w14:textId="5CD48F12" w:rsidR="0099374D" w:rsidRDefault="0099374D">
      <w:pPr>
        <w:spacing w:after="0" w:line="20" w:lineRule="exact"/>
      </w:pPr>
    </w:p>
    <w:sectPr w:rsidR="0099374D">
      <w:headerReference w:type="default" r:id="rId15"/>
      <w:pgSz w:w="12240" w:h="15840"/>
      <w:pgMar w:top="720" w:right="446" w:bottom="600" w:left="395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2F3F3" w14:textId="77777777" w:rsidR="008D6644" w:rsidRDefault="008D6644" w:rsidP="00646CFD">
      <w:pPr>
        <w:spacing w:after="0" w:line="240" w:lineRule="auto"/>
      </w:pPr>
      <w:r>
        <w:separator/>
      </w:r>
    </w:p>
  </w:endnote>
  <w:endnote w:type="continuationSeparator" w:id="0">
    <w:p w14:paraId="72020895" w14:textId="77777777" w:rsidR="008D6644" w:rsidRDefault="008D6644" w:rsidP="00646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FEDA7" w14:textId="77777777" w:rsidR="008D6644" w:rsidRDefault="008D6644" w:rsidP="00646CFD">
      <w:pPr>
        <w:spacing w:after="0" w:line="240" w:lineRule="auto"/>
      </w:pPr>
      <w:r>
        <w:separator/>
      </w:r>
    </w:p>
  </w:footnote>
  <w:footnote w:type="continuationSeparator" w:id="0">
    <w:p w14:paraId="43C8B982" w14:textId="77777777" w:rsidR="008D6644" w:rsidRDefault="008D6644" w:rsidP="00646C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E79BC" w14:textId="77777777" w:rsidR="00646CFD" w:rsidRDefault="00646C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cwMbQwMTU2NzVU0lEKTi0uzszPAykwNKwFANa1wzEtAAAA"/>
  </w:docVars>
  <w:rsids>
    <w:rsidRoot w:val="0099374D"/>
    <w:rsid w:val="0003286D"/>
    <w:rsid w:val="00053A13"/>
    <w:rsid w:val="000641D3"/>
    <w:rsid w:val="000A18FD"/>
    <w:rsid w:val="001D334C"/>
    <w:rsid w:val="001F3198"/>
    <w:rsid w:val="00204BE3"/>
    <w:rsid w:val="00243021"/>
    <w:rsid w:val="0029424F"/>
    <w:rsid w:val="00374958"/>
    <w:rsid w:val="00395424"/>
    <w:rsid w:val="003E0C64"/>
    <w:rsid w:val="003E6280"/>
    <w:rsid w:val="003E7635"/>
    <w:rsid w:val="005865DD"/>
    <w:rsid w:val="005A62EF"/>
    <w:rsid w:val="005E1453"/>
    <w:rsid w:val="00646CFD"/>
    <w:rsid w:val="006D3D6A"/>
    <w:rsid w:val="007B1B29"/>
    <w:rsid w:val="0081635B"/>
    <w:rsid w:val="00822A24"/>
    <w:rsid w:val="00850ADC"/>
    <w:rsid w:val="00866806"/>
    <w:rsid w:val="00882F4C"/>
    <w:rsid w:val="008D6644"/>
    <w:rsid w:val="008F23A4"/>
    <w:rsid w:val="00953208"/>
    <w:rsid w:val="0099374D"/>
    <w:rsid w:val="009D497F"/>
    <w:rsid w:val="009F4634"/>
    <w:rsid w:val="00A27DAD"/>
    <w:rsid w:val="00A72CEE"/>
    <w:rsid w:val="00AD7251"/>
    <w:rsid w:val="00B07692"/>
    <w:rsid w:val="00BB5F4A"/>
    <w:rsid w:val="00C3503A"/>
    <w:rsid w:val="00CC2B2F"/>
    <w:rsid w:val="00CC7FBD"/>
    <w:rsid w:val="00D8666B"/>
    <w:rsid w:val="00D93CEF"/>
    <w:rsid w:val="00DB3FAB"/>
    <w:rsid w:val="00DC146F"/>
    <w:rsid w:val="00E1335C"/>
    <w:rsid w:val="00E327DE"/>
    <w:rsid w:val="00E44B7C"/>
    <w:rsid w:val="00E673E9"/>
    <w:rsid w:val="00E700D0"/>
    <w:rsid w:val="00E91362"/>
    <w:rsid w:val="00EC0256"/>
    <w:rsid w:val="00ED571F"/>
    <w:rsid w:val="00EF3A0C"/>
    <w:rsid w:val="00F57B28"/>
    <w:rsid w:val="00F608A5"/>
    <w:rsid w:val="00FC00E4"/>
    <w:rsid w:val="00FD0EEE"/>
    <w:rsid w:val="00FE1094"/>
    <w:rsid w:val="00FF0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1936E"/>
  <w15:docId w15:val="{26064C86-BD8D-4021-9E89-CE483FA9E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veryStyle1">
    <w:name w:val="Avery Style 1"/>
    <w:uiPriority w:val="99"/>
    <w:pPr>
      <w:spacing w:after="0" w:line="240" w:lineRule="auto"/>
      <w:ind w:left="28" w:right="28"/>
    </w:pPr>
    <w:rPr>
      <w:bCs/>
      <w:color w:val="000000"/>
      <w:sz w:val="20"/>
    </w:rPr>
  </w:style>
  <w:style w:type="paragraph" w:styleId="Header">
    <w:name w:val="header"/>
    <w:basedOn w:val="Normal"/>
    <w:link w:val="HeaderChar"/>
    <w:uiPriority w:val="99"/>
    <w:unhideWhenUsed/>
    <w:rsid w:val="00646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CFD"/>
  </w:style>
  <w:style w:type="paragraph" w:styleId="Footer">
    <w:name w:val="footer"/>
    <w:basedOn w:val="Normal"/>
    <w:link w:val="FooterChar"/>
    <w:uiPriority w:val="99"/>
    <w:unhideWhenUsed/>
    <w:rsid w:val="00646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C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065F2-0A98-4873-8AF3-B9271A0D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ery Templates for Microsoft Word</vt:lpstr>
    </vt:vector>
  </TitlesOfParts>
  <Company>Avery Products  Corporation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ery Templates for Microsoft Word</dc:title>
  <dc:subject>Avery Templates for Microsoft Word</dc:subject>
  <dc:creator>Avery Products Corporation</dc:creator>
  <cp:keywords>Avery, Word, Template</cp:keywords>
  <dc:description>Copyright 2017 Avery Products Corporation. All rights reserved.</dc:description>
  <cp:lastModifiedBy>Katelyn Versteeg</cp:lastModifiedBy>
  <cp:revision>2</cp:revision>
  <cp:lastPrinted>2022-03-07T18:58:00Z</cp:lastPrinted>
  <dcterms:created xsi:type="dcterms:W3CDTF">2022-06-27T16:36:00Z</dcterms:created>
  <dcterms:modified xsi:type="dcterms:W3CDTF">2022-06-27T16:36:00Z</dcterms:modified>
  <cp:category>Avery Templa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Group">
    <vt:lpwstr>U-0087-01</vt:lpwstr>
  </property>
</Properties>
</file>